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6df0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aa08e48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d51bc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813d3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4ccd5e0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d8265fa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6549f7d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36e225c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21:34:19Z</dcterms:created>
  <dcterms:modified xsi:type="dcterms:W3CDTF">2022-03-19T21:34:19Z</dcterms:modified>
</cp:coreProperties>
</file>